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1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126"/>
        <w:gridCol w:w="2343"/>
        <w:gridCol w:w="2188"/>
      </w:tblGrid>
      <w:tr w:rsidR="009750B2" w:rsidRPr="002422E3" w14:paraId="2FE88B3B" w14:textId="77777777" w:rsidTr="00147B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2B99373B" w14:textId="256806EF" w:rsidR="009750B2" w:rsidRPr="002422E3" w:rsidRDefault="009750B2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INTRODUCTION</w:t>
            </w:r>
            <w:r w:rsidR="00CE7D55" w:rsidRPr="002422E3">
              <w:rPr>
                <w:sz w:val="14"/>
                <w:szCs w:val="14"/>
              </w:rPr>
              <w:t xml:space="preserve"> (</w:t>
            </w:r>
            <w:r w:rsidR="009D51BF">
              <w:rPr>
                <w:sz w:val="14"/>
                <w:szCs w:val="14"/>
              </w:rPr>
              <w:t>25</w:t>
            </w:r>
            <w:r w:rsidR="00524AFA" w:rsidRPr="002422E3">
              <w:rPr>
                <w:sz w:val="14"/>
                <w:szCs w:val="14"/>
              </w:rPr>
              <w:t>.02.2</w:t>
            </w:r>
            <w:r w:rsidR="00506FFA">
              <w:rPr>
                <w:sz w:val="14"/>
                <w:szCs w:val="14"/>
              </w:rPr>
              <w:t>6</w:t>
            </w:r>
            <w:r w:rsidR="00CE7D55" w:rsidRPr="002422E3">
              <w:rPr>
                <w:sz w:val="14"/>
                <w:szCs w:val="14"/>
              </w:rPr>
              <w:t>)</w:t>
            </w:r>
          </w:p>
        </w:tc>
      </w:tr>
      <w:tr w:rsidR="002B097F" w:rsidRPr="002422E3" w14:paraId="5DDD63EE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4E9FA72E" w14:textId="55D81538" w:rsidR="002B097F" w:rsidRPr="002422E3" w:rsidRDefault="00CE7D55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(</w:t>
            </w:r>
            <w:r w:rsidR="009D51BF">
              <w:rPr>
                <w:sz w:val="14"/>
                <w:szCs w:val="14"/>
              </w:rPr>
              <w:t>04</w:t>
            </w:r>
            <w:r w:rsidR="00524AFA" w:rsidRPr="002422E3">
              <w:rPr>
                <w:sz w:val="14"/>
                <w:szCs w:val="14"/>
              </w:rPr>
              <w:t>.0</w:t>
            </w:r>
            <w:r w:rsidR="009D51BF">
              <w:rPr>
                <w:sz w:val="14"/>
                <w:szCs w:val="14"/>
              </w:rPr>
              <w:t>3</w:t>
            </w:r>
            <w:r w:rsidR="00524AFA" w:rsidRPr="002422E3">
              <w:rPr>
                <w:sz w:val="14"/>
                <w:szCs w:val="14"/>
              </w:rPr>
              <w:t>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2B097F" w:rsidRPr="002422E3" w14:paraId="31BA9E8F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114F8199" w14:textId="7E423B6A" w:rsidR="002B097F" w:rsidRPr="002422E3" w:rsidRDefault="00147BAB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 xml:space="preserve">GROUP </w:t>
            </w:r>
            <w:r w:rsidR="000606ED" w:rsidRPr="002422E3">
              <w:rPr>
                <w:sz w:val="14"/>
                <w:szCs w:val="14"/>
              </w:rPr>
              <w:t>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322B7FC8" w14:textId="4C3CF3CB" w:rsidR="002B097F" w:rsidRPr="002422E3" w:rsidRDefault="00147BAB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 xml:space="preserve">GROUP </w:t>
            </w:r>
            <w:r w:rsidR="000606ED" w:rsidRPr="002422E3">
              <w:rPr>
                <w:b/>
                <w:sz w:val="14"/>
                <w:szCs w:val="14"/>
              </w:rPr>
              <w:t>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49D1F425" w14:textId="0E4CC8D0" w:rsidR="002B097F" w:rsidRPr="002422E3" w:rsidRDefault="00147BAB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 xml:space="preserve">GROUP </w:t>
            </w:r>
            <w:r w:rsidR="000606ED" w:rsidRPr="002422E3">
              <w:rPr>
                <w:b/>
                <w:sz w:val="14"/>
                <w:szCs w:val="14"/>
              </w:rPr>
              <w:t>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16901D24" w14:textId="220E9985" w:rsidR="002B097F" w:rsidRPr="002422E3" w:rsidRDefault="00147BAB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 xml:space="preserve">GROUP </w:t>
            </w:r>
            <w:r w:rsidR="000606ED" w:rsidRPr="002422E3">
              <w:rPr>
                <w:b/>
                <w:sz w:val="14"/>
                <w:szCs w:val="14"/>
              </w:rPr>
              <w:t>D</w:t>
            </w:r>
          </w:p>
        </w:tc>
      </w:tr>
      <w:tr w:rsidR="00D52578" w:rsidRPr="002422E3" w14:paraId="02515936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5F619B6E" w14:textId="0E10EFA0" w:rsidR="00D52578" w:rsidRPr="002422E3" w:rsidRDefault="0067274C" w:rsidP="002422E3">
            <w:pPr>
              <w:jc w:val="center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</w:t>
            </w:r>
            <w:r w:rsidR="00D52578"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:00</w:t>
            </w:r>
          </w:p>
        </w:tc>
        <w:tc>
          <w:tcPr>
            <w:tcW w:w="2126" w:type="dxa"/>
            <w:vAlign w:val="center"/>
          </w:tcPr>
          <w:p w14:paraId="3E94AFBD" w14:textId="6AD9BCD1" w:rsidR="00D52578" w:rsidRPr="002422E3" w:rsidRDefault="0067274C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</w:t>
            </w:r>
            <w:r w:rsidR="00D52578"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:00</w:t>
            </w:r>
          </w:p>
        </w:tc>
        <w:tc>
          <w:tcPr>
            <w:tcW w:w="2343" w:type="dxa"/>
            <w:vAlign w:val="center"/>
          </w:tcPr>
          <w:p w14:paraId="6926CB43" w14:textId="76D8EC94" w:rsidR="00D52578" w:rsidRPr="002422E3" w:rsidRDefault="00D52578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</w:t>
            </w:r>
            <w:r w:rsidR="0067274C"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</w:t>
            </w: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:00</w:t>
            </w:r>
          </w:p>
        </w:tc>
        <w:tc>
          <w:tcPr>
            <w:tcW w:w="2188" w:type="dxa"/>
            <w:vAlign w:val="center"/>
          </w:tcPr>
          <w:p w14:paraId="1050AEDF" w14:textId="37859FAD" w:rsidR="00D52578" w:rsidRPr="002422E3" w:rsidRDefault="00D52578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</w:t>
            </w:r>
            <w:r w:rsidR="0067274C"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</w:t>
            </w: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:00</w:t>
            </w:r>
          </w:p>
        </w:tc>
      </w:tr>
      <w:tr w:rsidR="00524AFA" w:rsidRPr="002422E3" w14:paraId="5A9995EA" w14:textId="77777777" w:rsidTr="00C92BD7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DFFD253" w14:textId="77777777" w:rsidR="00524AFA" w:rsidRPr="002422E3" w:rsidRDefault="00524AFA" w:rsidP="002422E3">
            <w:pPr>
              <w:jc w:val="center"/>
              <w:rPr>
                <w:sz w:val="20"/>
                <w:szCs w:val="20"/>
              </w:rPr>
            </w:pPr>
            <w:proofErr w:type="spellStart"/>
            <w:r w:rsidRPr="002422E3">
              <w:rPr>
                <w:b w:val="0"/>
                <w:sz w:val="20"/>
                <w:szCs w:val="20"/>
              </w:rPr>
              <w:t>Viscosity</w:t>
            </w:r>
            <w:proofErr w:type="spellEnd"/>
            <w:r w:rsidRPr="002422E3">
              <w:rPr>
                <w:b w:val="0"/>
                <w:sz w:val="20"/>
                <w:szCs w:val="20"/>
              </w:rPr>
              <w:t xml:space="preserve"> Analysis</w:t>
            </w:r>
          </w:p>
          <w:p w14:paraId="50A73B22" w14:textId="5546027F" w:rsidR="00524AFA" w:rsidRPr="00A6546B" w:rsidRDefault="00524AFA" w:rsidP="002422E3">
            <w:pPr>
              <w:jc w:val="center"/>
              <w:rPr>
                <w:b w:val="0"/>
                <w:bCs w:val="0"/>
                <w:sz w:val="12"/>
                <w:szCs w:val="12"/>
              </w:rPr>
            </w:pPr>
            <w:proofErr w:type="spellStart"/>
            <w:r w:rsidRPr="00A6546B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A6546B">
              <w:rPr>
                <w:b w:val="0"/>
                <w:bCs w:val="0"/>
                <w:sz w:val="12"/>
                <w:szCs w:val="12"/>
              </w:rPr>
              <w:t>. Duygu Özmen</w:t>
            </w:r>
          </w:p>
        </w:tc>
        <w:tc>
          <w:tcPr>
            <w:tcW w:w="2126" w:type="dxa"/>
          </w:tcPr>
          <w:p w14:paraId="687A8B14" w14:textId="3AB2FC91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r w:rsidRPr="002422E3">
              <w:rPr>
                <w:sz w:val="20"/>
                <w:szCs w:val="20"/>
              </w:rPr>
              <w:t xml:space="preserve">Solution </w:t>
            </w:r>
            <w:proofErr w:type="spellStart"/>
            <w:r w:rsidRPr="002422E3">
              <w:rPr>
                <w:sz w:val="20"/>
                <w:szCs w:val="20"/>
              </w:rPr>
              <w:t>Preparation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</w:t>
            </w:r>
            <w:r w:rsidR="00B10905" w:rsidRPr="002422E3">
              <w:rPr>
                <w:bCs/>
                <w:sz w:val="12"/>
                <w:szCs w:val="12"/>
              </w:rPr>
              <w:t>Kader KORKMAZ EDİŞ</w:t>
            </w:r>
          </w:p>
        </w:tc>
        <w:tc>
          <w:tcPr>
            <w:tcW w:w="2343" w:type="dxa"/>
          </w:tcPr>
          <w:p w14:paraId="608BB2D7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Viscosity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00DBCA1B" w14:textId="6A58BF2A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Duygu Özmen</w:t>
            </w:r>
          </w:p>
        </w:tc>
        <w:tc>
          <w:tcPr>
            <w:tcW w:w="2188" w:type="dxa"/>
          </w:tcPr>
          <w:p w14:paraId="4A4F2DB7" w14:textId="129645EF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2422E3">
              <w:rPr>
                <w:sz w:val="20"/>
                <w:szCs w:val="20"/>
              </w:rPr>
              <w:t xml:space="preserve">Solution </w:t>
            </w:r>
            <w:proofErr w:type="spellStart"/>
            <w:r w:rsidRPr="002422E3">
              <w:rPr>
                <w:sz w:val="20"/>
                <w:szCs w:val="20"/>
              </w:rPr>
              <w:t>Preparation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</w:t>
            </w:r>
            <w:r w:rsidR="00B10905" w:rsidRPr="002422E3">
              <w:rPr>
                <w:bCs/>
                <w:sz w:val="12"/>
                <w:szCs w:val="12"/>
              </w:rPr>
              <w:t xml:space="preserve"> Kader KORKMAZ EDİŞ</w:t>
            </w:r>
          </w:p>
        </w:tc>
      </w:tr>
      <w:tr w:rsidR="002B097F" w:rsidRPr="002422E3" w14:paraId="4BB9D50B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191EA7" w14:textId="3425A8DB" w:rsidR="002B097F" w:rsidRPr="002422E3" w:rsidRDefault="00CE7D55" w:rsidP="002422E3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(</w:t>
            </w:r>
            <w:r w:rsidR="009D51BF">
              <w:rPr>
                <w:sz w:val="14"/>
                <w:szCs w:val="14"/>
              </w:rPr>
              <w:t>11</w:t>
            </w:r>
            <w:r w:rsidR="00524AFA" w:rsidRPr="002422E3">
              <w:rPr>
                <w:sz w:val="14"/>
                <w:szCs w:val="14"/>
              </w:rPr>
              <w:t>.03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0606ED" w:rsidRPr="002422E3" w14:paraId="31FAE735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332EE1CF" w14:textId="57A1E532" w:rsidR="000606ED" w:rsidRPr="002422E3" w:rsidRDefault="000606ED" w:rsidP="002422E3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2899A1BC" w14:textId="24C307A4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28DE737A" w14:textId="1703FFFF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7900E26A" w14:textId="529E189A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D52578" w:rsidRPr="002422E3" w14:paraId="45145B90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0184A8E9" w14:textId="4626B47D" w:rsidR="00D52578" w:rsidRPr="002422E3" w:rsidRDefault="00D52578" w:rsidP="002422E3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</w:t>
            </w:r>
            <w:r w:rsidR="0067274C"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</w:t>
            </w: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:00</w:t>
            </w:r>
          </w:p>
        </w:tc>
        <w:tc>
          <w:tcPr>
            <w:tcW w:w="2126" w:type="dxa"/>
            <w:vAlign w:val="center"/>
          </w:tcPr>
          <w:p w14:paraId="59509F27" w14:textId="1642FCF7" w:rsidR="00D52578" w:rsidRPr="002422E3" w:rsidRDefault="00D52578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</w:t>
            </w:r>
            <w:r w:rsidR="0067274C"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</w:t>
            </w: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:00</w:t>
            </w:r>
          </w:p>
        </w:tc>
        <w:tc>
          <w:tcPr>
            <w:tcW w:w="2343" w:type="dxa"/>
            <w:vAlign w:val="center"/>
          </w:tcPr>
          <w:p w14:paraId="04F670F7" w14:textId="4CDCFBB5" w:rsidR="00D52578" w:rsidRPr="002422E3" w:rsidRDefault="0067274C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</w:t>
            </w:r>
            <w:r w:rsidR="00D52578"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:00</w:t>
            </w:r>
          </w:p>
        </w:tc>
        <w:tc>
          <w:tcPr>
            <w:tcW w:w="2188" w:type="dxa"/>
            <w:vAlign w:val="center"/>
          </w:tcPr>
          <w:p w14:paraId="7D5871D8" w14:textId="0B9456D5" w:rsidR="00D52578" w:rsidRPr="002422E3" w:rsidRDefault="0067274C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</w:t>
            </w:r>
            <w:r w:rsidR="00D52578"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:00</w:t>
            </w:r>
          </w:p>
        </w:tc>
      </w:tr>
      <w:tr w:rsidR="00524AFA" w:rsidRPr="002422E3" w14:paraId="13BA2BD8" w14:textId="77777777" w:rsidTr="00C92BD7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AB1476E" w14:textId="77777777" w:rsidR="002422E3" w:rsidRPr="002422E3" w:rsidRDefault="00524AFA" w:rsidP="002422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2422E3">
              <w:rPr>
                <w:b w:val="0"/>
                <w:bCs w:val="0"/>
                <w:sz w:val="20"/>
                <w:szCs w:val="20"/>
              </w:rPr>
              <w:t xml:space="preserve">Solution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Preparation</w:t>
            </w:r>
            <w:proofErr w:type="spellEnd"/>
          </w:p>
          <w:p w14:paraId="2D5E5A5E" w14:textId="5A744CC0" w:rsidR="00524AFA" w:rsidRPr="002422E3" w:rsidRDefault="00524AFA" w:rsidP="002422E3">
            <w:pPr>
              <w:jc w:val="center"/>
              <w:rPr>
                <w:b w:val="0"/>
                <w:bCs w:val="0"/>
                <w:sz w:val="12"/>
                <w:szCs w:val="12"/>
              </w:rPr>
            </w:pPr>
            <w:r w:rsidRPr="002422E3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="00B10905" w:rsidRPr="002422E3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="00B10905" w:rsidRPr="002422E3">
              <w:rPr>
                <w:b w:val="0"/>
                <w:bCs w:val="0"/>
                <w:sz w:val="12"/>
                <w:szCs w:val="12"/>
              </w:rPr>
              <w:t>. Kader KORKMAZ EDİŞ</w:t>
            </w:r>
          </w:p>
        </w:tc>
        <w:tc>
          <w:tcPr>
            <w:tcW w:w="2126" w:type="dxa"/>
          </w:tcPr>
          <w:p w14:paraId="60BF0A6F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Viscosity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5D5BC25A" w14:textId="1C001BD8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Duygu Özmen</w:t>
            </w:r>
          </w:p>
        </w:tc>
        <w:tc>
          <w:tcPr>
            <w:tcW w:w="2343" w:type="dxa"/>
          </w:tcPr>
          <w:p w14:paraId="18D04D73" w14:textId="77C7F9E6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2422E3">
              <w:rPr>
                <w:sz w:val="20"/>
                <w:szCs w:val="20"/>
              </w:rPr>
              <w:t xml:space="preserve">Solution </w:t>
            </w:r>
            <w:proofErr w:type="spellStart"/>
            <w:r w:rsidRPr="002422E3">
              <w:rPr>
                <w:sz w:val="20"/>
                <w:szCs w:val="20"/>
              </w:rPr>
              <w:t>Preparation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="00B10905" w:rsidRPr="002422E3">
              <w:rPr>
                <w:sz w:val="12"/>
                <w:szCs w:val="12"/>
              </w:rPr>
              <w:t>Res.Asst</w:t>
            </w:r>
            <w:proofErr w:type="spellEnd"/>
            <w:r w:rsidR="00B10905" w:rsidRPr="002422E3">
              <w:rPr>
                <w:sz w:val="12"/>
                <w:szCs w:val="12"/>
              </w:rPr>
              <w:t>. Kader KORKMAZ EDİŞ</w:t>
            </w:r>
          </w:p>
        </w:tc>
        <w:tc>
          <w:tcPr>
            <w:tcW w:w="2188" w:type="dxa"/>
          </w:tcPr>
          <w:p w14:paraId="1435699D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Viscosity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20345C00" w14:textId="60217038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Duygu Özmen</w:t>
            </w:r>
          </w:p>
        </w:tc>
      </w:tr>
      <w:tr w:rsidR="007F6087" w:rsidRPr="002422E3" w14:paraId="2D9C95A0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6830A7A7" w14:textId="278159F5" w:rsidR="007F6087" w:rsidRPr="002422E3" w:rsidRDefault="00147BAB" w:rsidP="002422E3">
            <w:pPr>
              <w:jc w:val="center"/>
              <w:rPr>
                <w:sz w:val="12"/>
                <w:szCs w:val="12"/>
              </w:rPr>
            </w:pPr>
            <w:r w:rsidRPr="009D51BF">
              <w:rPr>
                <w:sz w:val="14"/>
                <w:szCs w:val="14"/>
                <w:highlight w:val="yellow"/>
              </w:rPr>
              <w:t>(</w:t>
            </w:r>
            <w:r w:rsidR="00524AFA" w:rsidRPr="009D51BF">
              <w:rPr>
                <w:sz w:val="14"/>
                <w:szCs w:val="14"/>
                <w:highlight w:val="yellow"/>
              </w:rPr>
              <w:t>1</w:t>
            </w:r>
            <w:r w:rsidR="009D51BF" w:rsidRPr="009D51BF">
              <w:rPr>
                <w:sz w:val="14"/>
                <w:szCs w:val="14"/>
                <w:highlight w:val="yellow"/>
              </w:rPr>
              <w:t>8</w:t>
            </w:r>
            <w:r w:rsidR="00524AFA" w:rsidRPr="009D51BF">
              <w:rPr>
                <w:sz w:val="14"/>
                <w:szCs w:val="14"/>
                <w:highlight w:val="yellow"/>
              </w:rPr>
              <w:t>.03.2</w:t>
            </w:r>
            <w:r w:rsidR="00506FFA">
              <w:rPr>
                <w:sz w:val="14"/>
                <w:szCs w:val="14"/>
                <w:highlight w:val="yellow"/>
              </w:rPr>
              <w:t>6</w:t>
            </w:r>
            <w:r w:rsidRPr="009D51BF">
              <w:rPr>
                <w:sz w:val="14"/>
                <w:szCs w:val="14"/>
                <w:highlight w:val="yellow"/>
              </w:rPr>
              <w:t>)</w:t>
            </w:r>
            <w:r w:rsidR="009D51BF" w:rsidRPr="009D51BF">
              <w:rPr>
                <w:sz w:val="14"/>
                <w:szCs w:val="14"/>
                <w:highlight w:val="yellow"/>
              </w:rPr>
              <w:t xml:space="preserve"> HOLIDAY</w:t>
            </w:r>
          </w:p>
        </w:tc>
      </w:tr>
      <w:tr w:rsidR="009D51BF" w:rsidRPr="002422E3" w14:paraId="2743223B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36138E34" w14:textId="5888C368" w:rsidR="009D51BF" w:rsidRPr="009D51BF" w:rsidRDefault="009D51BF" w:rsidP="002422E3">
            <w:pPr>
              <w:jc w:val="center"/>
              <w:rPr>
                <w:sz w:val="14"/>
                <w:szCs w:val="14"/>
                <w:highlight w:val="yellow"/>
              </w:rPr>
            </w:pPr>
            <w:r w:rsidRPr="002422E3">
              <w:rPr>
                <w:sz w:val="14"/>
                <w:szCs w:val="14"/>
              </w:rPr>
              <w:t>(</w:t>
            </w:r>
            <w:r>
              <w:rPr>
                <w:sz w:val="14"/>
                <w:szCs w:val="14"/>
              </w:rPr>
              <w:t>25</w:t>
            </w:r>
            <w:r w:rsidRPr="002422E3">
              <w:rPr>
                <w:sz w:val="14"/>
                <w:szCs w:val="14"/>
              </w:rPr>
              <w:t>.03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0606ED" w:rsidRPr="002422E3" w14:paraId="1008BC9A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6B24DA70" w14:textId="098D177C" w:rsidR="000606ED" w:rsidRPr="002422E3" w:rsidRDefault="000606ED" w:rsidP="002422E3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FDCE72E" w14:textId="6B18B28F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589DD083" w14:textId="3071BC0A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395514B9" w14:textId="54E34D4B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7F6087" w:rsidRPr="002422E3" w14:paraId="149D9925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3A3806AF" w14:textId="1DA0E967" w:rsidR="007F6087" w:rsidRPr="002422E3" w:rsidRDefault="007F6087" w:rsidP="002422E3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126" w:type="dxa"/>
            <w:vAlign w:val="center"/>
          </w:tcPr>
          <w:p w14:paraId="12653DE5" w14:textId="09550CBC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343" w:type="dxa"/>
            <w:vAlign w:val="center"/>
          </w:tcPr>
          <w:p w14:paraId="51043742" w14:textId="2B618523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188" w:type="dxa"/>
            <w:vAlign w:val="center"/>
          </w:tcPr>
          <w:p w14:paraId="29C8BA3E" w14:textId="652A9641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</w:tr>
      <w:tr w:rsidR="00524AFA" w:rsidRPr="002422E3" w14:paraId="22F4BB4A" w14:textId="77777777" w:rsidTr="00304A7C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49F7F59" w14:textId="77777777" w:rsidR="00524AFA" w:rsidRPr="002422E3" w:rsidRDefault="00524AFA" w:rsidP="002422E3">
            <w:pPr>
              <w:jc w:val="center"/>
              <w:rPr>
                <w:sz w:val="20"/>
                <w:szCs w:val="20"/>
              </w:rPr>
            </w:pPr>
            <w:proofErr w:type="spellStart"/>
            <w:r w:rsidRPr="002422E3">
              <w:rPr>
                <w:b w:val="0"/>
                <w:sz w:val="20"/>
                <w:szCs w:val="20"/>
              </w:rPr>
              <w:t>Moisture</w:t>
            </w:r>
            <w:proofErr w:type="spellEnd"/>
            <w:r w:rsidRPr="002422E3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b w:val="0"/>
                <w:sz w:val="20"/>
                <w:szCs w:val="20"/>
              </w:rPr>
              <w:t>and</w:t>
            </w:r>
            <w:proofErr w:type="spellEnd"/>
            <w:r w:rsidRPr="002422E3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b w:val="0"/>
                <w:sz w:val="20"/>
                <w:szCs w:val="20"/>
              </w:rPr>
              <w:t>Ash</w:t>
            </w:r>
            <w:proofErr w:type="spellEnd"/>
            <w:r w:rsidRPr="002422E3">
              <w:rPr>
                <w:b w:val="0"/>
                <w:sz w:val="20"/>
                <w:szCs w:val="20"/>
              </w:rPr>
              <w:t xml:space="preserve"> Analysis</w:t>
            </w:r>
          </w:p>
          <w:p w14:paraId="181F446A" w14:textId="52074FF9" w:rsidR="00524AFA" w:rsidRPr="002422E3" w:rsidRDefault="00524AFA" w:rsidP="002422E3">
            <w:pPr>
              <w:jc w:val="center"/>
              <w:rPr>
                <w:b w:val="0"/>
                <w:sz w:val="12"/>
                <w:szCs w:val="12"/>
              </w:rPr>
            </w:pPr>
            <w:proofErr w:type="spellStart"/>
            <w:r w:rsidRPr="002422E3">
              <w:rPr>
                <w:b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sz w:val="12"/>
                <w:szCs w:val="12"/>
              </w:rPr>
              <w:t>. Öznur SAROĞLU</w:t>
            </w:r>
          </w:p>
        </w:tc>
        <w:tc>
          <w:tcPr>
            <w:tcW w:w="2126" w:type="dxa"/>
          </w:tcPr>
          <w:p w14:paraId="372BAB83" w14:textId="27CE2266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Acidity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pH </w:t>
            </w:r>
            <w:proofErr w:type="spellStart"/>
            <w:r w:rsidR="002422E3">
              <w:rPr>
                <w:sz w:val="20"/>
                <w:szCs w:val="20"/>
              </w:rPr>
              <w:t>D</w:t>
            </w:r>
            <w:r w:rsidRPr="002422E3">
              <w:rPr>
                <w:sz w:val="20"/>
                <w:szCs w:val="20"/>
              </w:rPr>
              <w:t>etermination</w:t>
            </w:r>
            <w:proofErr w:type="spellEnd"/>
            <w:r w:rsidRPr="002422E3">
              <w:rPr>
                <w:sz w:val="20"/>
                <w:szCs w:val="20"/>
              </w:rPr>
              <w:t xml:space="preserve"> of </w:t>
            </w:r>
            <w:proofErr w:type="spellStart"/>
            <w:r w:rsidR="002422E3">
              <w:rPr>
                <w:sz w:val="20"/>
                <w:szCs w:val="20"/>
              </w:rPr>
              <w:t>Fo</w:t>
            </w:r>
            <w:r w:rsidRPr="002422E3">
              <w:rPr>
                <w:sz w:val="20"/>
                <w:szCs w:val="20"/>
              </w:rPr>
              <w:t>od</w:t>
            </w:r>
            <w:proofErr w:type="spellEnd"/>
          </w:p>
          <w:p w14:paraId="77FC917A" w14:textId="215FA2E6" w:rsidR="00524AFA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Sevda Dere</w:t>
            </w:r>
          </w:p>
        </w:tc>
        <w:tc>
          <w:tcPr>
            <w:tcW w:w="2343" w:type="dxa"/>
          </w:tcPr>
          <w:p w14:paraId="090EFDBD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Moisture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sh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4EC372D5" w14:textId="1F28F7FB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Öznur SAROĞLU</w:t>
            </w:r>
          </w:p>
        </w:tc>
        <w:tc>
          <w:tcPr>
            <w:tcW w:w="2188" w:type="dxa"/>
          </w:tcPr>
          <w:p w14:paraId="71C05711" w14:textId="2F3DFFBE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Acidity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pH </w:t>
            </w:r>
            <w:proofErr w:type="spellStart"/>
            <w:r w:rsidR="002422E3">
              <w:rPr>
                <w:sz w:val="20"/>
                <w:szCs w:val="20"/>
              </w:rPr>
              <w:t>D</w:t>
            </w:r>
            <w:r w:rsidRPr="002422E3">
              <w:rPr>
                <w:sz w:val="20"/>
                <w:szCs w:val="20"/>
              </w:rPr>
              <w:t>etermination</w:t>
            </w:r>
            <w:proofErr w:type="spellEnd"/>
            <w:r w:rsidRPr="002422E3">
              <w:rPr>
                <w:sz w:val="20"/>
                <w:szCs w:val="20"/>
              </w:rPr>
              <w:t xml:space="preserve"> of </w:t>
            </w:r>
            <w:proofErr w:type="spellStart"/>
            <w:r w:rsidR="002422E3">
              <w:rPr>
                <w:sz w:val="20"/>
                <w:szCs w:val="20"/>
              </w:rPr>
              <w:t>F</w:t>
            </w:r>
            <w:r w:rsidRPr="002422E3">
              <w:rPr>
                <w:sz w:val="20"/>
                <w:szCs w:val="20"/>
              </w:rPr>
              <w:t>ood</w:t>
            </w:r>
            <w:proofErr w:type="spellEnd"/>
          </w:p>
          <w:p w14:paraId="5251B0B4" w14:textId="7AD90BBA" w:rsidR="00524AFA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Sevda Dere</w:t>
            </w:r>
          </w:p>
        </w:tc>
      </w:tr>
      <w:tr w:rsidR="007F6087" w:rsidRPr="002422E3" w14:paraId="23018CCA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1C1CDD1" w14:textId="40D28CA7" w:rsidR="007F6087" w:rsidRPr="002422E3" w:rsidRDefault="009D51BF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(</w:t>
            </w:r>
            <w:r>
              <w:rPr>
                <w:sz w:val="14"/>
                <w:szCs w:val="14"/>
              </w:rPr>
              <w:t>01</w:t>
            </w:r>
            <w:r w:rsidRPr="002422E3">
              <w:rPr>
                <w:sz w:val="14"/>
                <w:szCs w:val="14"/>
              </w:rPr>
              <w:t>.0</w:t>
            </w:r>
            <w:r>
              <w:rPr>
                <w:sz w:val="14"/>
                <w:szCs w:val="14"/>
              </w:rPr>
              <w:t>4</w:t>
            </w:r>
            <w:r w:rsidRPr="002422E3">
              <w:rPr>
                <w:sz w:val="14"/>
                <w:szCs w:val="14"/>
              </w:rPr>
              <w:t>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0606ED" w:rsidRPr="002422E3" w14:paraId="3C45CC66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0D82EE43" w14:textId="4246D57C" w:rsidR="000606ED" w:rsidRPr="002422E3" w:rsidRDefault="000606ED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2FB41C0" w14:textId="5EC674E7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2C16528B" w14:textId="04EB2096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6F6978A2" w14:textId="02D2358C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7F6087" w:rsidRPr="002422E3" w14:paraId="45285800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5CBF2E1C" w14:textId="18CD9394" w:rsidR="007F6087" w:rsidRPr="002422E3" w:rsidRDefault="007F6087" w:rsidP="002422E3">
            <w:pPr>
              <w:jc w:val="center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126" w:type="dxa"/>
            <w:vAlign w:val="center"/>
          </w:tcPr>
          <w:p w14:paraId="2D58C5D5" w14:textId="1247CAFB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343" w:type="dxa"/>
            <w:vAlign w:val="center"/>
          </w:tcPr>
          <w:p w14:paraId="41AA582B" w14:textId="689C5528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188" w:type="dxa"/>
            <w:vAlign w:val="center"/>
          </w:tcPr>
          <w:p w14:paraId="3F0530A7" w14:textId="75542BA7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</w:tr>
      <w:tr w:rsidR="00524AFA" w:rsidRPr="002422E3" w14:paraId="02646234" w14:textId="77777777" w:rsidTr="00C92BD7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2C31D6D3" w14:textId="77777777" w:rsidR="00A61E66" w:rsidRPr="002422E3" w:rsidRDefault="00A61E66" w:rsidP="002422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Acidity</w:t>
            </w:r>
            <w:proofErr w:type="spellEnd"/>
            <w:r w:rsidRPr="002422E3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and</w:t>
            </w:r>
            <w:proofErr w:type="spellEnd"/>
            <w:r w:rsidRPr="002422E3">
              <w:rPr>
                <w:b w:val="0"/>
                <w:bCs w:val="0"/>
                <w:sz w:val="20"/>
                <w:szCs w:val="20"/>
              </w:rPr>
              <w:t xml:space="preserve"> pH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determination</w:t>
            </w:r>
            <w:proofErr w:type="spellEnd"/>
            <w:r w:rsidRPr="002422E3">
              <w:rPr>
                <w:b w:val="0"/>
                <w:bCs w:val="0"/>
                <w:sz w:val="20"/>
                <w:szCs w:val="20"/>
              </w:rPr>
              <w:t xml:space="preserve"> of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food</w:t>
            </w:r>
            <w:proofErr w:type="spellEnd"/>
          </w:p>
          <w:p w14:paraId="146B1A03" w14:textId="0F0B14DA" w:rsidR="00524AFA" w:rsidRPr="002422E3" w:rsidRDefault="00A61E66" w:rsidP="002422E3">
            <w:pPr>
              <w:jc w:val="center"/>
              <w:rPr>
                <w:b w:val="0"/>
                <w:sz w:val="12"/>
                <w:szCs w:val="12"/>
              </w:rPr>
            </w:pPr>
            <w:proofErr w:type="spellStart"/>
            <w:r w:rsidRPr="002422E3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bCs w:val="0"/>
                <w:sz w:val="12"/>
                <w:szCs w:val="12"/>
              </w:rPr>
              <w:t>. Sevda Dere</w:t>
            </w:r>
          </w:p>
        </w:tc>
        <w:tc>
          <w:tcPr>
            <w:tcW w:w="2126" w:type="dxa"/>
            <w:vAlign w:val="center"/>
          </w:tcPr>
          <w:p w14:paraId="6C141205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Moisture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sh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011C1814" w14:textId="5904315E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Öznur SAROĞLU</w:t>
            </w:r>
          </w:p>
        </w:tc>
        <w:tc>
          <w:tcPr>
            <w:tcW w:w="2343" w:type="dxa"/>
            <w:vAlign w:val="center"/>
          </w:tcPr>
          <w:p w14:paraId="6F4D3331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Acidity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pH </w:t>
            </w:r>
            <w:proofErr w:type="spellStart"/>
            <w:r w:rsidRPr="002422E3">
              <w:rPr>
                <w:sz w:val="20"/>
                <w:szCs w:val="20"/>
              </w:rPr>
              <w:t>determination</w:t>
            </w:r>
            <w:proofErr w:type="spellEnd"/>
            <w:r w:rsidRPr="002422E3">
              <w:rPr>
                <w:sz w:val="20"/>
                <w:szCs w:val="20"/>
              </w:rPr>
              <w:t xml:space="preserve"> of </w:t>
            </w:r>
            <w:proofErr w:type="spellStart"/>
            <w:r w:rsidRPr="002422E3">
              <w:rPr>
                <w:sz w:val="20"/>
                <w:szCs w:val="20"/>
              </w:rPr>
              <w:t>food</w:t>
            </w:r>
            <w:proofErr w:type="spellEnd"/>
          </w:p>
          <w:p w14:paraId="4A7CDC46" w14:textId="7FB1E166" w:rsidR="00524AFA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Sevda Dere</w:t>
            </w:r>
          </w:p>
        </w:tc>
        <w:tc>
          <w:tcPr>
            <w:tcW w:w="2188" w:type="dxa"/>
            <w:vAlign w:val="center"/>
          </w:tcPr>
          <w:p w14:paraId="29A493DA" w14:textId="77777777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Moisture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nd</w:t>
            </w:r>
            <w:proofErr w:type="spellEnd"/>
            <w:r w:rsidRPr="002422E3">
              <w:rPr>
                <w:sz w:val="20"/>
                <w:szCs w:val="20"/>
              </w:rPr>
              <w:t xml:space="preserve"> </w:t>
            </w:r>
            <w:proofErr w:type="spellStart"/>
            <w:r w:rsidRPr="002422E3">
              <w:rPr>
                <w:sz w:val="20"/>
                <w:szCs w:val="20"/>
              </w:rPr>
              <w:t>Ash</w:t>
            </w:r>
            <w:proofErr w:type="spellEnd"/>
            <w:r w:rsidRPr="002422E3">
              <w:rPr>
                <w:sz w:val="20"/>
                <w:szCs w:val="20"/>
              </w:rPr>
              <w:t xml:space="preserve"> Analysis</w:t>
            </w:r>
          </w:p>
          <w:p w14:paraId="7173CBF5" w14:textId="29C8DC3A" w:rsidR="00524AFA" w:rsidRPr="002422E3" w:rsidRDefault="00524AFA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Öznur SAROĞLU</w:t>
            </w:r>
          </w:p>
        </w:tc>
      </w:tr>
      <w:tr w:rsidR="007F6087" w:rsidRPr="002422E3" w14:paraId="19150CAF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60182374" w14:textId="5F3696C5" w:rsidR="007F6087" w:rsidRPr="002422E3" w:rsidRDefault="009D51BF" w:rsidP="002422E3">
            <w:pPr>
              <w:jc w:val="center"/>
              <w:rPr>
                <w:sz w:val="14"/>
                <w:szCs w:val="14"/>
              </w:rPr>
            </w:pPr>
            <w:r w:rsidRPr="009D51BF">
              <w:rPr>
                <w:sz w:val="14"/>
                <w:szCs w:val="14"/>
              </w:rPr>
              <w:t>(08.04.2</w:t>
            </w:r>
            <w:r w:rsidR="00506FFA">
              <w:rPr>
                <w:sz w:val="14"/>
                <w:szCs w:val="14"/>
              </w:rPr>
              <w:t>6</w:t>
            </w:r>
            <w:r w:rsidRPr="009D51BF">
              <w:rPr>
                <w:sz w:val="14"/>
                <w:szCs w:val="14"/>
              </w:rPr>
              <w:t>)</w:t>
            </w:r>
          </w:p>
        </w:tc>
      </w:tr>
      <w:tr w:rsidR="000606ED" w:rsidRPr="002422E3" w14:paraId="4DB6E64F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57946380" w14:textId="7007BB9C" w:rsidR="000606ED" w:rsidRPr="002422E3" w:rsidRDefault="000606ED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2B9FBBD" w14:textId="09176C21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63FB847C" w14:textId="11FFDA14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43166895" w14:textId="6F1A6A55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7F6087" w:rsidRPr="002422E3" w14:paraId="37732C4E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7CAE37CB" w14:textId="4F6E8D0E" w:rsidR="007F6087" w:rsidRPr="002422E3" w:rsidRDefault="007F6087" w:rsidP="002422E3">
            <w:pPr>
              <w:jc w:val="center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126" w:type="dxa"/>
            <w:vAlign w:val="center"/>
          </w:tcPr>
          <w:p w14:paraId="429F5172" w14:textId="1F2F0414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343" w:type="dxa"/>
            <w:vAlign w:val="center"/>
          </w:tcPr>
          <w:p w14:paraId="75044F10" w14:textId="76152B6E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188" w:type="dxa"/>
            <w:vAlign w:val="center"/>
          </w:tcPr>
          <w:p w14:paraId="415A120C" w14:textId="3E0E145B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</w:tr>
      <w:tr w:rsidR="007F6087" w:rsidRPr="002422E3" w14:paraId="039DBC25" w14:textId="77777777" w:rsidTr="00304A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84874F1" w14:textId="77777777" w:rsidR="00A61E66" w:rsidRPr="002422E3" w:rsidRDefault="00A61E66" w:rsidP="002422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2422E3">
              <w:rPr>
                <w:b w:val="0"/>
                <w:bCs w:val="0"/>
                <w:sz w:val="20"/>
                <w:szCs w:val="20"/>
              </w:rPr>
              <w:t>Protein Content Analysis</w:t>
            </w:r>
          </w:p>
          <w:p w14:paraId="4CF76E25" w14:textId="2EBB110D" w:rsidR="002F1F27" w:rsidRPr="002422E3" w:rsidRDefault="00A61E66" w:rsidP="002422E3">
            <w:pPr>
              <w:jc w:val="center"/>
              <w:rPr>
                <w:b w:val="0"/>
                <w:bCs w:val="0"/>
                <w:sz w:val="12"/>
                <w:szCs w:val="12"/>
              </w:rPr>
            </w:pPr>
            <w:proofErr w:type="spellStart"/>
            <w:r w:rsidRPr="002422E3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bCs w:val="0"/>
                <w:sz w:val="12"/>
                <w:szCs w:val="12"/>
              </w:rPr>
              <w:t>. Muhammet Özgölet</w:t>
            </w:r>
          </w:p>
        </w:tc>
        <w:tc>
          <w:tcPr>
            <w:tcW w:w="2126" w:type="dxa"/>
          </w:tcPr>
          <w:p w14:paraId="065E297F" w14:textId="0A6DBEA0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 xml:space="preserve">Salt </w:t>
            </w:r>
            <w:proofErr w:type="spellStart"/>
            <w:r w:rsidRPr="002422E3">
              <w:rPr>
                <w:sz w:val="20"/>
                <w:szCs w:val="20"/>
              </w:rPr>
              <w:t>Determination</w:t>
            </w:r>
            <w:proofErr w:type="spellEnd"/>
          </w:p>
          <w:p w14:paraId="7793BE96" w14:textId="3352B107" w:rsidR="002F1F27" w:rsidRPr="002422E3" w:rsidRDefault="00C92BD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 xml:space="preserve">. </w:t>
            </w:r>
            <w:r w:rsidR="002F1F27" w:rsidRPr="002422E3">
              <w:rPr>
                <w:sz w:val="12"/>
                <w:szCs w:val="12"/>
              </w:rPr>
              <w:t>Kader Korkmaz</w:t>
            </w:r>
          </w:p>
        </w:tc>
        <w:tc>
          <w:tcPr>
            <w:tcW w:w="2343" w:type="dxa"/>
          </w:tcPr>
          <w:p w14:paraId="5989EED8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>Protein Content Analysis</w:t>
            </w:r>
          </w:p>
          <w:p w14:paraId="436F290F" w14:textId="223125E0" w:rsidR="002F1F27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Muhammet Özgölet</w:t>
            </w:r>
          </w:p>
        </w:tc>
        <w:tc>
          <w:tcPr>
            <w:tcW w:w="2188" w:type="dxa"/>
          </w:tcPr>
          <w:p w14:paraId="37627D39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 xml:space="preserve">Salt </w:t>
            </w:r>
            <w:proofErr w:type="spellStart"/>
            <w:r w:rsidRPr="002422E3">
              <w:rPr>
                <w:sz w:val="20"/>
                <w:szCs w:val="20"/>
              </w:rPr>
              <w:t>Determination</w:t>
            </w:r>
            <w:proofErr w:type="spellEnd"/>
          </w:p>
          <w:p w14:paraId="63991A95" w14:textId="586ABD6F" w:rsidR="002F1F27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 Kader Korkmaz</w:t>
            </w:r>
          </w:p>
        </w:tc>
      </w:tr>
      <w:tr w:rsidR="00A61E66" w:rsidRPr="002422E3" w14:paraId="26E308B3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3AFD6A47" w14:textId="38B191F8" w:rsidR="00A61E66" w:rsidRPr="002422E3" w:rsidRDefault="009D51BF" w:rsidP="002422E3">
            <w:pPr>
              <w:jc w:val="center"/>
              <w:rPr>
                <w:sz w:val="14"/>
                <w:szCs w:val="14"/>
              </w:rPr>
            </w:pPr>
            <w:r w:rsidRPr="009D51BF">
              <w:rPr>
                <w:sz w:val="14"/>
                <w:szCs w:val="14"/>
                <w:highlight w:val="yellow"/>
              </w:rPr>
              <w:t>(15.04.2</w:t>
            </w:r>
            <w:r w:rsidR="00506FFA">
              <w:rPr>
                <w:sz w:val="14"/>
                <w:szCs w:val="14"/>
                <w:highlight w:val="yellow"/>
              </w:rPr>
              <w:t>6</w:t>
            </w:r>
            <w:r w:rsidRPr="009D51BF">
              <w:rPr>
                <w:sz w:val="14"/>
                <w:szCs w:val="14"/>
                <w:highlight w:val="yellow"/>
              </w:rPr>
              <w:t>) MIDTERM WEEK</w:t>
            </w:r>
          </w:p>
        </w:tc>
      </w:tr>
      <w:tr w:rsidR="007F6087" w:rsidRPr="002422E3" w14:paraId="3524C57C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5478E23" w14:textId="40D21B4D" w:rsidR="007F6087" w:rsidRPr="002422E3" w:rsidRDefault="009D51BF" w:rsidP="002422E3">
            <w:pPr>
              <w:jc w:val="center"/>
              <w:rPr>
                <w:sz w:val="14"/>
                <w:szCs w:val="14"/>
              </w:rPr>
            </w:pPr>
            <w:r w:rsidRPr="009D51BF">
              <w:rPr>
                <w:sz w:val="14"/>
                <w:szCs w:val="14"/>
              </w:rPr>
              <w:t>(22.04.2</w:t>
            </w:r>
            <w:r w:rsidR="00506FFA">
              <w:rPr>
                <w:sz w:val="14"/>
                <w:szCs w:val="14"/>
              </w:rPr>
              <w:t>6</w:t>
            </w:r>
            <w:r w:rsidRPr="009D51BF">
              <w:rPr>
                <w:sz w:val="14"/>
                <w:szCs w:val="14"/>
              </w:rPr>
              <w:t>)</w:t>
            </w:r>
          </w:p>
        </w:tc>
      </w:tr>
      <w:tr w:rsidR="000606ED" w:rsidRPr="002422E3" w14:paraId="3D478F94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5EB8E7AF" w14:textId="565B7F27" w:rsidR="000606ED" w:rsidRPr="002422E3" w:rsidRDefault="000606ED" w:rsidP="002422E3">
            <w:pPr>
              <w:jc w:val="center"/>
              <w:rPr>
                <w:bCs w:val="0"/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69D02E8" w14:textId="528D1A06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0085726D" w14:textId="5B262B65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1A8361B1" w14:textId="709294C1" w:rsidR="000606ED" w:rsidRPr="002422E3" w:rsidRDefault="000606ED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7F6087" w:rsidRPr="002422E3" w14:paraId="2D50DCA9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7D5C02A8" w14:textId="6A393E0C" w:rsidR="007F6087" w:rsidRPr="002422E3" w:rsidRDefault="007F6087" w:rsidP="002422E3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b w:val="0"/>
                <w:bCs w:val="0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126" w:type="dxa"/>
            <w:vAlign w:val="center"/>
          </w:tcPr>
          <w:p w14:paraId="4DDEE01D" w14:textId="09633F73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343" w:type="dxa"/>
            <w:vAlign w:val="center"/>
          </w:tcPr>
          <w:p w14:paraId="7A48A6C0" w14:textId="2F8639A8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188" w:type="dxa"/>
            <w:vAlign w:val="center"/>
          </w:tcPr>
          <w:p w14:paraId="50321B5F" w14:textId="43380283" w:rsidR="007F6087" w:rsidRPr="002422E3" w:rsidRDefault="007F6087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</w:tr>
      <w:tr w:rsidR="00B10905" w:rsidRPr="002422E3" w14:paraId="0FDBDCBE" w14:textId="77777777" w:rsidTr="00304A7C">
        <w:trPr>
          <w:trHeight w:val="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A74DEBB" w14:textId="77777777" w:rsidR="00A61E66" w:rsidRPr="002422E3" w:rsidRDefault="00A61E66" w:rsidP="002422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2422E3">
              <w:rPr>
                <w:b w:val="0"/>
                <w:bCs w:val="0"/>
                <w:sz w:val="20"/>
                <w:szCs w:val="20"/>
              </w:rPr>
              <w:t xml:space="preserve">Salt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Determination</w:t>
            </w:r>
            <w:proofErr w:type="spellEnd"/>
          </w:p>
          <w:p w14:paraId="2E89AED7" w14:textId="109179B6" w:rsidR="00B10905" w:rsidRPr="002422E3" w:rsidRDefault="00A61E66" w:rsidP="002422E3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</w:pPr>
            <w:proofErr w:type="spellStart"/>
            <w:r w:rsidRPr="002422E3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bCs w:val="0"/>
                <w:sz w:val="12"/>
                <w:szCs w:val="12"/>
              </w:rPr>
              <w:t>. Kader Korkmaz</w:t>
            </w:r>
          </w:p>
        </w:tc>
        <w:tc>
          <w:tcPr>
            <w:tcW w:w="2126" w:type="dxa"/>
          </w:tcPr>
          <w:p w14:paraId="7AE6CE6A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>Protein Content Analysis</w:t>
            </w:r>
          </w:p>
          <w:p w14:paraId="6D6D7C44" w14:textId="186AD64C" w:rsidR="00B10905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Muhammet Özgölet</w:t>
            </w:r>
          </w:p>
        </w:tc>
        <w:tc>
          <w:tcPr>
            <w:tcW w:w="2343" w:type="dxa"/>
          </w:tcPr>
          <w:p w14:paraId="15C15D4E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 xml:space="preserve">Salt </w:t>
            </w:r>
            <w:proofErr w:type="spellStart"/>
            <w:r w:rsidRPr="002422E3">
              <w:rPr>
                <w:sz w:val="20"/>
                <w:szCs w:val="20"/>
              </w:rPr>
              <w:t>Determination</w:t>
            </w:r>
            <w:proofErr w:type="spellEnd"/>
          </w:p>
          <w:p w14:paraId="667FF88E" w14:textId="362543BE" w:rsidR="00B10905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 Kader Korkmaz</w:t>
            </w:r>
          </w:p>
        </w:tc>
        <w:tc>
          <w:tcPr>
            <w:tcW w:w="2188" w:type="dxa"/>
          </w:tcPr>
          <w:p w14:paraId="2C4A1139" w14:textId="77777777" w:rsidR="00A61E66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422E3">
              <w:rPr>
                <w:sz w:val="20"/>
                <w:szCs w:val="20"/>
              </w:rPr>
              <w:t>Protein Content Analysis</w:t>
            </w:r>
          </w:p>
          <w:p w14:paraId="0446168D" w14:textId="55ABD994" w:rsidR="00B10905" w:rsidRPr="002422E3" w:rsidRDefault="00A61E66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Muhammet Özgölet</w:t>
            </w:r>
          </w:p>
        </w:tc>
      </w:tr>
      <w:tr w:rsidR="00B10905" w:rsidRPr="002422E3" w14:paraId="7F638FC3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00B01D60" w14:textId="32B8B8D6" w:rsidR="00B10905" w:rsidRPr="002422E3" w:rsidRDefault="00A61E66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(</w:t>
            </w:r>
            <w:r w:rsidR="009D51BF">
              <w:rPr>
                <w:sz w:val="14"/>
                <w:szCs w:val="14"/>
              </w:rPr>
              <w:t>29</w:t>
            </w:r>
            <w:r w:rsidRPr="002422E3">
              <w:rPr>
                <w:sz w:val="14"/>
                <w:szCs w:val="14"/>
              </w:rPr>
              <w:t>.04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B10905" w:rsidRPr="002422E3" w14:paraId="47A035C1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298F2C45" w14:textId="6FC17AA4" w:rsidR="00B10905" w:rsidRPr="002422E3" w:rsidRDefault="00B10905" w:rsidP="002422E3">
            <w:pPr>
              <w:jc w:val="center"/>
              <w:rPr>
                <w:sz w:val="14"/>
                <w:szCs w:val="14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4A21ED1" w14:textId="23794B34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0A852A45" w14:textId="57D01156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31B353BD" w14:textId="05CEDD5F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4"/>
                <w:szCs w:val="14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B10905" w:rsidRPr="002422E3" w14:paraId="648580A5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683AFA83" w14:textId="5CB90AC5" w:rsidR="00B10905" w:rsidRPr="002422E3" w:rsidRDefault="00B10905" w:rsidP="002422E3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b w:val="0"/>
                <w:bCs w:val="0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126" w:type="dxa"/>
            <w:vAlign w:val="center"/>
          </w:tcPr>
          <w:p w14:paraId="39A965C8" w14:textId="302A962C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09:00</w:t>
            </w:r>
          </w:p>
        </w:tc>
        <w:tc>
          <w:tcPr>
            <w:tcW w:w="2343" w:type="dxa"/>
            <w:vAlign w:val="center"/>
          </w:tcPr>
          <w:p w14:paraId="32B27C9A" w14:textId="7F1C4FBC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  <w:tc>
          <w:tcPr>
            <w:tcW w:w="2188" w:type="dxa"/>
            <w:vAlign w:val="center"/>
          </w:tcPr>
          <w:p w14:paraId="0462FCB6" w14:textId="3BEA6F13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8"/>
                <w:szCs w:val="8"/>
                <w:lang w:eastAsia="tr-TR"/>
              </w:rPr>
              <w:t>11:00</w:t>
            </w:r>
          </w:p>
        </w:tc>
      </w:tr>
      <w:tr w:rsidR="00B10905" w:rsidRPr="002422E3" w14:paraId="1F22D7B1" w14:textId="77777777" w:rsidTr="002422E3">
        <w:trPr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51379DA" w14:textId="3CC6F6E8" w:rsidR="00B10905" w:rsidRPr="002422E3" w:rsidRDefault="00B10905" w:rsidP="002422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Hardness</w:t>
            </w:r>
            <w:proofErr w:type="spellEnd"/>
            <w:r w:rsidRPr="002422E3">
              <w:rPr>
                <w:b w:val="0"/>
                <w:bCs w:val="0"/>
                <w:sz w:val="20"/>
                <w:szCs w:val="20"/>
              </w:rPr>
              <w:t xml:space="preserve"> in </w:t>
            </w:r>
            <w:proofErr w:type="spellStart"/>
            <w:r w:rsidRPr="002422E3">
              <w:rPr>
                <w:b w:val="0"/>
                <w:bCs w:val="0"/>
                <w:sz w:val="20"/>
                <w:szCs w:val="20"/>
              </w:rPr>
              <w:t>water</w:t>
            </w:r>
            <w:proofErr w:type="spellEnd"/>
          </w:p>
          <w:p w14:paraId="0C8C5C70" w14:textId="7888E54D" w:rsidR="00B10905" w:rsidRPr="002422E3" w:rsidRDefault="00B10905" w:rsidP="002422E3">
            <w:pPr>
              <w:jc w:val="center"/>
              <w:rPr>
                <w:b w:val="0"/>
                <w:sz w:val="12"/>
                <w:szCs w:val="12"/>
              </w:rPr>
            </w:pPr>
            <w:proofErr w:type="spellStart"/>
            <w:r w:rsidRPr="002422E3">
              <w:rPr>
                <w:b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sz w:val="12"/>
                <w:szCs w:val="12"/>
              </w:rPr>
              <w:t>. Sevda Dere</w:t>
            </w:r>
          </w:p>
        </w:tc>
        <w:tc>
          <w:tcPr>
            <w:tcW w:w="2126" w:type="dxa"/>
          </w:tcPr>
          <w:p w14:paraId="66D58321" w14:textId="7777777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Oil</w:t>
            </w:r>
            <w:proofErr w:type="spellEnd"/>
            <w:r w:rsidRPr="002422E3">
              <w:rPr>
                <w:sz w:val="20"/>
                <w:szCs w:val="20"/>
              </w:rPr>
              <w:t xml:space="preserve"> Content Analysis</w:t>
            </w:r>
          </w:p>
          <w:p w14:paraId="73A1E14E" w14:textId="78CA7D7B" w:rsidR="00B10905" w:rsidRPr="002422E3" w:rsidRDefault="002422E3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Muhammet Özgölet</w:t>
            </w:r>
          </w:p>
        </w:tc>
        <w:tc>
          <w:tcPr>
            <w:tcW w:w="2343" w:type="dxa"/>
          </w:tcPr>
          <w:p w14:paraId="29C5EFEB" w14:textId="37FAEA96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Hardness</w:t>
            </w:r>
            <w:proofErr w:type="spellEnd"/>
            <w:r w:rsidRPr="002422E3">
              <w:rPr>
                <w:sz w:val="20"/>
                <w:szCs w:val="20"/>
              </w:rPr>
              <w:t xml:space="preserve"> in </w:t>
            </w:r>
            <w:proofErr w:type="spellStart"/>
            <w:r w:rsidRPr="002422E3">
              <w:rPr>
                <w:sz w:val="20"/>
                <w:szCs w:val="20"/>
              </w:rPr>
              <w:t>water</w:t>
            </w:r>
            <w:proofErr w:type="spellEnd"/>
          </w:p>
          <w:p w14:paraId="495919EA" w14:textId="3D13558E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</w:t>
            </w:r>
            <w:r w:rsidRPr="002422E3">
              <w:rPr>
                <w:sz w:val="12"/>
                <w:szCs w:val="12"/>
              </w:rPr>
              <w:t>Sevda Dere</w:t>
            </w:r>
          </w:p>
        </w:tc>
        <w:tc>
          <w:tcPr>
            <w:tcW w:w="2188" w:type="dxa"/>
          </w:tcPr>
          <w:p w14:paraId="59EF0828" w14:textId="7777777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Oil</w:t>
            </w:r>
            <w:proofErr w:type="spellEnd"/>
            <w:r w:rsidRPr="002422E3">
              <w:rPr>
                <w:sz w:val="20"/>
                <w:szCs w:val="20"/>
              </w:rPr>
              <w:t xml:space="preserve"> Content Analysis</w:t>
            </w:r>
          </w:p>
          <w:p w14:paraId="1DE61791" w14:textId="37D4158E" w:rsidR="00B10905" w:rsidRPr="002422E3" w:rsidRDefault="002422E3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Muhammet Özgölet</w:t>
            </w:r>
          </w:p>
        </w:tc>
      </w:tr>
      <w:tr w:rsidR="00C92495" w:rsidRPr="002422E3" w14:paraId="54DACBE3" w14:textId="77777777" w:rsidTr="00BD2F5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421C5AF9" w14:textId="1BEA0E56" w:rsidR="00C92495" w:rsidRPr="002422E3" w:rsidRDefault="00C92495" w:rsidP="002422E3">
            <w:pPr>
              <w:jc w:val="center"/>
              <w:rPr>
                <w:sz w:val="14"/>
                <w:szCs w:val="14"/>
              </w:rPr>
            </w:pPr>
            <w:r w:rsidRPr="00A756A0">
              <w:rPr>
                <w:sz w:val="14"/>
                <w:szCs w:val="14"/>
                <w:highlight w:val="yellow"/>
              </w:rPr>
              <w:t>(0</w:t>
            </w:r>
            <w:r w:rsidR="009D51BF">
              <w:rPr>
                <w:sz w:val="14"/>
                <w:szCs w:val="14"/>
                <w:highlight w:val="yellow"/>
              </w:rPr>
              <w:t>6</w:t>
            </w:r>
            <w:r w:rsidRPr="00A756A0">
              <w:rPr>
                <w:sz w:val="14"/>
                <w:szCs w:val="14"/>
                <w:highlight w:val="yellow"/>
              </w:rPr>
              <w:t>.05.2</w:t>
            </w:r>
            <w:r w:rsidR="00506FFA">
              <w:rPr>
                <w:sz w:val="14"/>
                <w:szCs w:val="14"/>
                <w:highlight w:val="yellow"/>
              </w:rPr>
              <w:t>6</w:t>
            </w:r>
            <w:r w:rsidRPr="00A756A0">
              <w:rPr>
                <w:sz w:val="14"/>
                <w:szCs w:val="14"/>
                <w:highlight w:val="yellow"/>
              </w:rPr>
              <w:t>)</w:t>
            </w:r>
            <w:r w:rsidR="00A756A0" w:rsidRPr="00A756A0">
              <w:rPr>
                <w:sz w:val="14"/>
                <w:szCs w:val="14"/>
                <w:highlight w:val="yellow"/>
              </w:rPr>
              <w:t>-HOLIDAY</w:t>
            </w:r>
          </w:p>
        </w:tc>
      </w:tr>
      <w:tr w:rsidR="009D51BF" w:rsidRPr="002422E3" w14:paraId="3DEF0951" w14:textId="77777777" w:rsidTr="00BD2F5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4D7FE132" w14:textId="699657B8" w:rsidR="009D51BF" w:rsidRPr="00A756A0" w:rsidRDefault="009D51BF" w:rsidP="002422E3">
            <w:pPr>
              <w:jc w:val="center"/>
              <w:rPr>
                <w:sz w:val="14"/>
                <w:szCs w:val="14"/>
                <w:highlight w:val="yellow"/>
              </w:rPr>
            </w:pPr>
            <w:r w:rsidRPr="002422E3">
              <w:rPr>
                <w:sz w:val="14"/>
                <w:szCs w:val="14"/>
              </w:rPr>
              <w:t>(1</w:t>
            </w:r>
            <w:r>
              <w:rPr>
                <w:sz w:val="14"/>
                <w:szCs w:val="14"/>
              </w:rPr>
              <w:t>3</w:t>
            </w:r>
            <w:r w:rsidRPr="002422E3">
              <w:rPr>
                <w:sz w:val="14"/>
                <w:szCs w:val="14"/>
              </w:rPr>
              <w:t>.05.2</w:t>
            </w:r>
            <w:r w:rsidR="00506FFA">
              <w:rPr>
                <w:sz w:val="14"/>
                <w:szCs w:val="14"/>
              </w:rPr>
              <w:t>6</w:t>
            </w:r>
            <w:r w:rsidRPr="002422E3">
              <w:rPr>
                <w:sz w:val="14"/>
                <w:szCs w:val="14"/>
              </w:rPr>
              <w:t>)</w:t>
            </w:r>
          </w:p>
        </w:tc>
      </w:tr>
      <w:tr w:rsidR="00B10905" w:rsidRPr="002422E3" w14:paraId="583EC1B0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3DFB68B3" w14:textId="72588342" w:rsidR="00B10905" w:rsidRPr="002422E3" w:rsidRDefault="00B10905" w:rsidP="002422E3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0EC6E1F" w14:textId="3327FFD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394985F6" w14:textId="1E3C140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54A4FB05" w14:textId="7F9B4D0B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B10905" w:rsidRPr="002422E3" w14:paraId="67E0CA3C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7A9952BA" w14:textId="30EEC27F" w:rsidR="00B10905" w:rsidRPr="002422E3" w:rsidRDefault="00B10905" w:rsidP="002422E3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126" w:type="dxa"/>
            <w:vAlign w:val="center"/>
          </w:tcPr>
          <w:p w14:paraId="6707A8F2" w14:textId="1B59CB7C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343" w:type="dxa"/>
            <w:vAlign w:val="center"/>
          </w:tcPr>
          <w:p w14:paraId="2BE94407" w14:textId="541BA30F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188" w:type="dxa"/>
            <w:vAlign w:val="center"/>
          </w:tcPr>
          <w:p w14:paraId="2EE37A8A" w14:textId="4B0696A1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</w:tr>
      <w:tr w:rsidR="00B10905" w:rsidRPr="002422E3" w14:paraId="5846653C" w14:textId="77777777" w:rsidTr="00BD2F57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6560EF3" w14:textId="77777777" w:rsidR="00B10905" w:rsidRPr="002422E3" w:rsidRDefault="00B10905" w:rsidP="002422E3">
            <w:pPr>
              <w:jc w:val="center"/>
              <w:rPr>
                <w:sz w:val="20"/>
                <w:szCs w:val="20"/>
              </w:rPr>
            </w:pPr>
            <w:proofErr w:type="spellStart"/>
            <w:r w:rsidRPr="002422E3">
              <w:rPr>
                <w:b w:val="0"/>
                <w:sz w:val="20"/>
                <w:szCs w:val="20"/>
              </w:rPr>
              <w:t>Oil</w:t>
            </w:r>
            <w:proofErr w:type="spellEnd"/>
            <w:r w:rsidRPr="002422E3">
              <w:rPr>
                <w:b w:val="0"/>
                <w:sz w:val="20"/>
                <w:szCs w:val="20"/>
              </w:rPr>
              <w:t xml:space="preserve"> Content Analysis</w:t>
            </w:r>
          </w:p>
          <w:p w14:paraId="6E50A956" w14:textId="15148994" w:rsidR="00B10905" w:rsidRPr="002422E3" w:rsidRDefault="002422E3" w:rsidP="002422E3">
            <w:pPr>
              <w:jc w:val="center"/>
              <w:rPr>
                <w:sz w:val="12"/>
                <w:szCs w:val="12"/>
              </w:rPr>
            </w:pPr>
            <w:proofErr w:type="spellStart"/>
            <w:r w:rsidRPr="002422E3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2422E3">
              <w:rPr>
                <w:b w:val="0"/>
                <w:bCs w:val="0"/>
                <w:sz w:val="12"/>
                <w:szCs w:val="12"/>
              </w:rPr>
              <w:t>. Muhammet Özgölet</w:t>
            </w:r>
          </w:p>
        </w:tc>
        <w:tc>
          <w:tcPr>
            <w:tcW w:w="2126" w:type="dxa"/>
          </w:tcPr>
          <w:p w14:paraId="3C34AD0F" w14:textId="4BDFEEEB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20"/>
                <w:szCs w:val="20"/>
              </w:rPr>
              <w:t>Hardness</w:t>
            </w:r>
            <w:proofErr w:type="spellEnd"/>
            <w:r w:rsidRPr="002422E3">
              <w:rPr>
                <w:sz w:val="20"/>
                <w:szCs w:val="20"/>
              </w:rPr>
              <w:t xml:space="preserve"> in </w:t>
            </w:r>
            <w:proofErr w:type="spellStart"/>
            <w:r w:rsidRPr="002422E3">
              <w:rPr>
                <w:sz w:val="20"/>
                <w:szCs w:val="20"/>
              </w:rPr>
              <w:t>water</w:t>
            </w:r>
            <w:proofErr w:type="spellEnd"/>
          </w:p>
          <w:p w14:paraId="0A48C6A6" w14:textId="3328B85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</w:t>
            </w:r>
            <w:r w:rsidRPr="002422E3">
              <w:rPr>
                <w:sz w:val="12"/>
                <w:szCs w:val="12"/>
              </w:rPr>
              <w:t>Sevda Dere</w:t>
            </w:r>
          </w:p>
        </w:tc>
        <w:tc>
          <w:tcPr>
            <w:tcW w:w="2343" w:type="dxa"/>
          </w:tcPr>
          <w:p w14:paraId="5577DEC7" w14:textId="77777777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2422E3">
              <w:rPr>
                <w:sz w:val="20"/>
                <w:szCs w:val="20"/>
              </w:rPr>
              <w:t>Oil</w:t>
            </w:r>
            <w:proofErr w:type="spellEnd"/>
            <w:r w:rsidRPr="002422E3">
              <w:rPr>
                <w:sz w:val="20"/>
                <w:szCs w:val="20"/>
              </w:rPr>
              <w:t xml:space="preserve"> Content Analysis</w:t>
            </w:r>
          </w:p>
          <w:p w14:paraId="11C6D4E9" w14:textId="1357F415" w:rsidR="00B10905" w:rsidRPr="002422E3" w:rsidRDefault="002422E3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sz w:val="12"/>
                <w:szCs w:val="12"/>
              </w:rPr>
              <w:t>Res.Asst</w:t>
            </w:r>
            <w:proofErr w:type="spellEnd"/>
            <w:r w:rsidRPr="002422E3">
              <w:rPr>
                <w:sz w:val="12"/>
                <w:szCs w:val="12"/>
              </w:rPr>
              <w:t>. Muhammet Özgölet</w:t>
            </w:r>
          </w:p>
        </w:tc>
        <w:tc>
          <w:tcPr>
            <w:tcW w:w="2188" w:type="dxa"/>
          </w:tcPr>
          <w:p w14:paraId="135FCDE6" w14:textId="5D6AADEB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2"/>
                <w:szCs w:val="12"/>
              </w:rPr>
            </w:pPr>
            <w:proofErr w:type="spellStart"/>
            <w:r w:rsidRPr="002422E3">
              <w:rPr>
                <w:sz w:val="20"/>
                <w:szCs w:val="20"/>
              </w:rPr>
              <w:t>Hardness</w:t>
            </w:r>
            <w:proofErr w:type="spellEnd"/>
            <w:r w:rsidRPr="002422E3">
              <w:rPr>
                <w:sz w:val="20"/>
                <w:szCs w:val="20"/>
              </w:rPr>
              <w:t xml:space="preserve"> in </w:t>
            </w:r>
            <w:proofErr w:type="spellStart"/>
            <w:r w:rsidRPr="002422E3">
              <w:rPr>
                <w:sz w:val="20"/>
                <w:szCs w:val="20"/>
              </w:rPr>
              <w:t>water</w:t>
            </w:r>
            <w:proofErr w:type="spellEnd"/>
          </w:p>
          <w:p w14:paraId="79FC1F36" w14:textId="68DD785F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2422E3">
              <w:rPr>
                <w:bCs/>
                <w:sz w:val="12"/>
                <w:szCs w:val="12"/>
              </w:rPr>
              <w:t>Res.Asst</w:t>
            </w:r>
            <w:proofErr w:type="spellEnd"/>
            <w:r w:rsidRPr="002422E3">
              <w:rPr>
                <w:bCs/>
                <w:sz w:val="12"/>
                <w:szCs w:val="12"/>
              </w:rPr>
              <w:t>. </w:t>
            </w:r>
            <w:r w:rsidRPr="002422E3">
              <w:rPr>
                <w:sz w:val="12"/>
                <w:szCs w:val="12"/>
              </w:rPr>
              <w:t>Sevda Dere</w:t>
            </w:r>
          </w:p>
        </w:tc>
      </w:tr>
      <w:tr w:rsidR="00B10905" w:rsidRPr="002422E3" w14:paraId="530E244D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1FA68A23" w14:textId="2C24F48D" w:rsidR="00B10905" w:rsidRPr="002422E3" w:rsidRDefault="009D51BF" w:rsidP="002422E3">
            <w:pPr>
              <w:jc w:val="center"/>
              <w:rPr>
                <w:sz w:val="12"/>
                <w:szCs w:val="12"/>
              </w:rPr>
            </w:pPr>
            <w:r w:rsidRPr="009D51BF">
              <w:rPr>
                <w:sz w:val="14"/>
                <w:szCs w:val="14"/>
              </w:rPr>
              <w:t>(20.05.26)</w:t>
            </w:r>
          </w:p>
        </w:tc>
      </w:tr>
      <w:tr w:rsidR="00B10905" w:rsidRPr="002422E3" w14:paraId="1068D342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609371AA" w14:textId="2C90D4EF" w:rsidR="00B10905" w:rsidRPr="002422E3" w:rsidRDefault="00B10905" w:rsidP="002422E3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137C82D8" w14:textId="4AAC688B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2AB44427" w14:textId="77B739C4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60A76209" w14:textId="0CB72089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B10905" w:rsidRPr="002422E3" w14:paraId="3AD19612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207D323E" w14:textId="47B8BF30" w:rsidR="00B10905" w:rsidRPr="002422E3" w:rsidRDefault="00B10905" w:rsidP="002422E3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126" w:type="dxa"/>
            <w:vAlign w:val="center"/>
          </w:tcPr>
          <w:p w14:paraId="7DFD2EE4" w14:textId="21B3643A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343" w:type="dxa"/>
            <w:vAlign w:val="center"/>
          </w:tcPr>
          <w:p w14:paraId="74FCCDC5" w14:textId="21446658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188" w:type="dxa"/>
            <w:vAlign w:val="center"/>
          </w:tcPr>
          <w:p w14:paraId="216F02F8" w14:textId="060DD380" w:rsidR="00B10905" w:rsidRPr="002422E3" w:rsidRDefault="00B10905" w:rsidP="00242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</w:tr>
      <w:tr w:rsidR="00A6546B" w:rsidRPr="002422E3" w14:paraId="0F7BD428" w14:textId="77777777" w:rsidTr="00BD2F57">
        <w:trPr>
          <w:trHeight w:val="7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A9794FC" w14:textId="09F3D84E" w:rsidR="00A6546B" w:rsidRPr="00A6546B" w:rsidRDefault="00A6546B" w:rsidP="00A6546B">
            <w:pPr>
              <w:jc w:val="center"/>
              <w:rPr>
                <w:b w:val="0"/>
                <w:sz w:val="20"/>
                <w:szCs w:val="20"/>
              </w:rPr>
            </w:pPr>
            <w:r w:rsidRPr="00A6546B">
              <w:rPr>
                <w:b w:val="0"/>
                <w:sz w:val="20"/>
                <w:szCs w:val="20"/>
              </w:rPr>
              <w:t xml:space="preserve">HMF </w:t>
            </w:r>
            <w:proofErr w:type="spellStart"/>
            <w:r w:rsidRPr="00A6546B">
              <w:rPr>
                <w:b w:val="0"/>
                <w:sz w:val="20"/>
                <w:szCs w:val="20"/>
              </w:rPr>
              <w:t>Determination</w:t>
            </w:r>
            <w:proofErr w:type="spellEnd"/>
          </w:p>
          <w:p w14:paraId="3E0EFD66" w14:textId="1FDB5FBC" w:rsidR="00A6546B" w:rsidRPr="00A6546B" w:rsidRDefault="00A6546B" w:rsidP="00A6546B">
            <w:pPr>
              <w:jc w:val="center"/>
              <w:rPr>
                <w:b w:val="0"/>
                <w:bCs w:val="0"/>
                <w:sz w:val="12"/>
                <w:szCs w:val="12"/>
              </w:rPr>
            </w:pPr>
            <w:proofErr w:type="spellStart"/>
            <w:r w:rsidRPr="00A6546B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>
              <w:rPr>
                <w:b w:val="0"/>
                <w:bCs w:val="0"/>
                <w:sz w:val="12"/>
                <w:szCs w:val="12"/>
              </w:rPr>
              <w:t>. Duygu ÖZMEN</w:t>
            </w:r>
          </w:p>
        </w:tc>
        <w:tc>
          <w:tcPr>
            <w:tcW w:w="2126" w:type="dxa"/>
          </w:tcPr>
          <w:p w14:paraId="0AE242F4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46B">
              <w:rPr>
                <w:sz w:val="20"/>
                <w:szCs w:val="20"/>
              </w:rPr>
              <w:t xml:space="preserve">Total </w:t>
            </w:r>
            <w:proofErr w:type="spellStart"/>
            <w:r w:rsidRPr="00A6546B">
              <w:rPr>
                <w:sz w:val="20"/>
                <w:szCs w:val="20"/>
              </w:rPr>
              <w:t>Sugar</w:t>
            </w:r>
            <w:proofErr w:type="spellEnd"/>
            <w:r w:rsidRPr="00A6546B">
              <w:rPr>
                <w:sz w:val="20"/>
                <w:szCs w:val="20"/>
              </w:rPr>
              <w:t xml:space="preserve"> Content Analysis</w:t>
            </w:r>
          </w:p>
          <w:p w14:paraId="28AE27EC" w14:textId="252F3E58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Öznur Saroğlu</w:t>
            </w:r>
          </w:p>
        </w:tc>
        <w:tc>
          <w:tcPr>
            <w:tcW w:w="2343" w:type="dxa"/>
          </w:tcPr>
          <w:p w14:paraId="6E10B696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A6546B">
              <w:rPr>
                <w:sz w:val="20"/>
                <w:szCs w:val="20"/>
              </w:rPr>
              <w:t xml:space="preserve">HMF </w:t>
            </w:r>
            <w:proofErr w:type="spellStart"/>
            <w:r w:rsidRPr="00A6546B">
              <w:rPr>
                <w:sz w:val="20"/>
                <w:szCs w:val="20"/>
              </w:rPr>
              <w:t>Determination</w:t>
            </w:r>
            <w:proofErr w:type="spellEnd"/>
          </w:p>
          <w:p w14:paraId="3C271799" w14:textId="54D97AC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</w:t>
            </w:r>
            <w:r>
              <w:rPr>
                <w:b/>
                <w:bCs/>
                <w:sz w:val="12"/>
                <w:szCs w:val="12"/>
              </w:rPr>
              <w:t>Duygu ÖZMEN</w:t>
            </w:r>
          </w:p>
        </w:tc>
        <w:tc>
          <w:tcPr>
            <w:tcW w:w="2188" w:type="dxa"/>
          </w:tcPr>
          <w:p w14:paraId="2077762F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46B">
              <w:rPr>
                <w:sz w:val="20"/>
                <w:szCs w:val="20"/>
              </w:rPr>
              <w:t xml:space="preserve">Total </w:t>
            </w:r>
            <w:proofErr w:type="spellStart"/>
            <w:r w:rsidRPr="00A6546B">
              <w:rPr>
                <w:sz w:val="20"/>
                <w:szCs w:val="20"/>
              </w:rPr>
              <w:t>Sugar</w:t>
            </w:r>
            <w:proofErr w:type="spellEnd"/>
            <w:r w:rsidRPr="00A6546B">
              <w:rPr>
                <w:sz w:val="20"/>
                <w:szCs w:val="20"/>
              </w:rPr>
              <w:t xml:space="preserve"> Content Analysis</w:t>
            </w:r>
          </w:p>
          <w:p w14:paraId="03D7F919" w14:textId="21FDB61A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Öznur Saroğlu</w:t>
            </w:r>
          </w:p>
        </w:tc>
      </w:tr>
      <w:tr w:rsidR="00A6546B" w:rsidRPr="002422E3" w14:paraId="7585CD77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C86AC1E" w14:textId="54C96164" w:rsidR="00A6546B" w:rsidRPr="002422E3" w:rsidRDefault="00A6546B" w:rsidP="00A6546B">
            <w:pPr>
              <w:jc w:val="center"/>
              <w:rPr>
                <w:sz w:val="12"/>
                <w:szCs w:val="12"/>
              </w:rPr>
            </w:pPr>
            <w:r w:rsidRPr="009D51BF">
              <w:rPr>
                <w:sz w:val="14"/>
                <w:szCs w:val="14"/>
                <w:highlight w:val="yellow"/>
              </w:rPr>
              <w:t>(2</w:t>
            </w:r>
            <w:r w:rsidR="009D51BF" w:rsidRPr="009D51BF">
              <w:rPr>
                <w:sz w:val="14"/>
                <w:szCs w:val="14"/>
                <w:highlight w:val="yellow"/>
              </w:rPr>
              <w:t>7</w:t>
            </w:r>
            <w:r w:rsidRPr="009D51BF">
              <w:rPr>
                <w:sz w:val="14"/>
                <w:szCs w:val="14"/>
                <w:highlight w:val="yellow"/>
              </w:rPr>
              <w:t>.05.202</w:t>
            </w:r>
            <w:r w:rsidR="00506FFA">
              <w:rPr>
                <w:sz w:val="14"/>
                <w:szCs w:val="14"/>
                <w:highlight w:val="yellow"/>
              </w:rPr>
              <w:t>6)</w:t>
            </w:r>
            <w:r w:rsidR="009D51BF" w:rsidRPr="009D51BF">
              <w:rPr>
                <w:sz w:val="14"/>
                <w:szCs w:val="14"/>
                <w:highlight w:val="yellow"/>
              </w:rPr>
              <w:t>-HOLIDAY</w:t>
            </w:r>
          </w:p>
        </w:tc>
      </w:tr>
      <w:tr w:rsidR="009D51BF" w:rsidRPr="002422E3" w14:paraId="3D2F3CDB" w14:textId="77777777" w:rsidTr="00147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3D7145" w14:textId="69DA6252" w:rsidR="009D51BF" w:rsidRPr="002422E3" w:rsidRDefault="009D51BF" w:rsidP="00A6546B">
            <w:pPr>
              <w:jc w:val="center"/>
              <w:rPr>
                <w:sz w:val="12"/>
                <w:szCs w:val="12"/>
              </w:rPr>
            </w:pPr>
            <w:r w:rsidRPr="009D51BF">
              <w:rPr>
                <w:sz w:val="14"/>
                <w:szCs w:val="14"/>
              </w:rPr>
              <w:t>(03.06.26)</w:t>
            </w:r>
          </w:p>
        </w:tc>
      </w:tr>
      <w:tr w:rsidR="00A6546B" w:rsidRPr="002422E3" w14:paraId="1C7FAA42" w14:textId="77777777" w:rsidTr="00C92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18" w:space="0" w:color="auto"/>
            </w:tcBorders>
          </w:tcPr>
          <w:p w14:paraId="292854E1" w14:textId="6C32D79E" w:rsidR="00A6546B" w:rsidRPr="002422E3" w:rsidRDefault="00A6546B" w:rsidP="00A6546B">
            <w:pPr>
              <w:jc w:val="center"/>
              <w:rPr>
                <w:sz w:val="12"/>
                <w:szCs w:val="12"/>
              </w:rPr>
            </w:pPr>
            <w:r w:rsidRPr="002422E3">
              <w:rPr>
                <w:sz w:val="14"/>
                <w:szCs w:val="14"/>
              </w:rPr>
              <w:t>GROUP A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0B4CFEF4" w14:textId="4EC7ADE5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B</w:t>
            </w:r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23DD877F" w14:textId="56B8DA0E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C</w:t>
            </w:r>
          </w:p>
        </w:tc>
        <w:tc>
          <w:tcPr>
            <w:tcW w:w="2188" w:type="dxa"/>
            <w:tcBorders>
              <w:top w:val="single" w:sz="18" w:space="0" w:color="auto"/>
            </w:tcBorders>
          </w:tcPr>
          <w:p w14:paraId="04A3D71A" w14:textId="61487F9C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2"/>
                <w:szCs w:val="12"/>
              </w:rPr>
            </w:pPr>
            <w:r w:rsidRPr="002422E3">
              <w:rPr>
                <w:b/>
                <w:sz w:val="14"/>
                <w:szCs w:val="14"/>
              </w:rPr>
              <w:t>GROUP D</w:t>
            </w:r>
          </w:p>
        </w:tc>
      </w:tr>
      <w:tr w:rsidR="00A6546B" w:rsidRPr="002422E3" w14:paraId="42971F8F" w14:textId="77777777" w:rsidTr="00C92BD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68B36716" w14:textId="3A6359FB" w:rsidR="00A6546B" w:rsidRPr="002422E3" w:rsidRDefault="00A6546B" w:rsidP="00A6546B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b w:val="0"/>
                <w:bCs w:val="0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126" w:type="dxa"/>
            <w:vAlign w:val="center"/>
          </w:tcPr>
          <w:p w14:paraId="4586B146" w14:textId="1044850E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11:00</w:t>
            </w:r>
          </w:p>
        </w:tc>
        <w:tc>
          <w:tcPr>
            <w:tcW w:w="2343" w:type="dxa"/>
            <w:vAlign w:val="center"/>
          </w:tcPr>
          <w:p w14:paraId="5B4BB50D" w14:textId="3A5D3CC0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  <w:tc>
          <w:tcPr>
            <w:tcW w:w="2188" w:type="dxa"/>
            <w:vAlign w:val="center"/>
          </w:tcPr>
          <w:p w14:paraId="026D9FC6" w14:textId="12737C01" w:rsidR="00A6546B" w:rsidRPr="002422E3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</w:pPr>
            <w:r w:rsidRPr="002422E3">
              <w:rPr>
                <w:rFonts w:ascii="Arial" w:eastAsia="Times New Roman" w:hAnsi="Arial" w:cs="Arial"/>
                <w:color w:val="000000"/>
                <w:sz w:val="12"/>
                <w:szCs w:val="12"/>
                <w:lang w:eastAsia="tr-TR"/>
              </w:rPr>
              <w:t>09:00</w:t>
            </w:r>
          </w:p>
        </w:tc>
      </w:tr>
      <w:tr w:rsidR="00A6546B" w:rsidRPr="002422E3" w14:paraId="28D5A102" w14:textId="77777777" w:rsidTr="00BD2F57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A933810" w14:textId="77777777" w:rsidR="00A6546B" w:rsidRPr="00A6546B" w:rsidRDefault="00A6546B" w:rsidP="00A654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6546B">
              <w:rPr>
                <w:b w:val="0"/>
                <w:bCs w:val="0"/>
                <w:sz w:val="20"/>
                <w:szCs w:val="20"/>
              </w:rPr>
              <w:t xml:space="preserve">Total </w:t>
            </w:r>
            <w:proofErr w:type="spellStart"/>
            <w:r w:rsidRPr="00A6546B">
              <w:rPr>
                <w:b w:val="0"/>
                <w:bCs w:val="0"/>
                <w:sz w:val="20"/>
                <w:szCs w:val="20"/>
              </w:rPr>
              <w:t>Sugar</w:t>
            </w:r>
            <w:proofErr w:type="spellEnd"/>
            <w:r w:rsidRPr="00A6546B">
              <w:rPr>
                <w:b w:val="0"/>
                <w:bCs w:val="0"/>
                <w:sz w:val="20"/>
                <w:szCs w:val="20"/>
              </w:rPr>
              <w:t xml:space="preserve"> Content Analysis</w:t>
            </w:r>
          </w:p>
          <w:p w14:paraId="50204204" w14:textId="1CDA8F30" w:rsidR="00A6546B" w:rsidRPr="00A6546B" w:rsidRDefault="00A6546B" w:rsidP="00A6546B">
            <w:pPr>
              <w:jc w:val="center"/>
              <w:rPr>
                <w:b w:val="0"/>
                <w:bCs w:val="0"/>
                <w:sz w:val="12"/>
                <w:szCs w:val="12"/>
              </w:rPr>
            </w:pPr>
            <w:proofErr w:type="spellStart"/>
            <w:r w:rsidRPr="00A6546B">
              <w:rPr>
                <w:b w:val="0"/>
                <w:bCs w:val="0"/>
                <w:sz w:val="12"/>
                <w:szCs w:val="12"/>
              </w:rPr>
              <w:t>Res.Asst</w:t>
            </w:r>
            <w:proofErr w:type="spellEnd"/>
            <w:r w:rsidRPr="00A6546B">
              <w:rPr>
                <w:b w:val="0"/>
                <w:bCs w:val="0"/>
                <w:sz w:val="12"/>
                <w:szCs w:val="12"/>
              </w:rPr>
              <w:t>. Öznur Saroğlu</w:t>
            </w:r>
          </w:p>
        </w:tc>
        <w:tc>
          <w:tcPr>
            <w:tcW w:w="2126" w:type="dxa"/>
          </w:tcPr>
          <w:p w14:paraId="0E23532D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A6546B">
              <w:rPr>
                <w:sz w:val="20"/>
                <w:szCs w:val="20"/>
              </w:rPr>
              <w:t xml:space="preserve">HMF </w:t>
            </w:r>
            <w:proofErr w:type="spellStart"/>
            <w:r w:rsidRPr="00A6546B">
              <w:rPr>
                <w:sz w:val="20"/>
                <w:szCs w:val="20"/>
              </w:rPr>
              <w:t>Determination</w:t>
            </w:r>
            <w:proofErr w:type="spellEnd"/>
          </w:p>
          <w:p w14:paraId="7E42A922" w14:textId="06053FD2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Duygu ÖZMEN</w:t>
            </w:r>
          </w:p>
        </w:tc>
        <w:tc>
          <w:tcPr>
            <w:tcW w:w="2343" w:type="dxa"/>
          </w:tcPr>
          <w:p w14:paraId="07B3E1F5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46B">
              <w:rPr>
                <w:sz w:val="20"/>
                <w:szCs w:val="20"/>
              </w:rPr>
              <w:t xml:space="preserve">Total </w:t>
            </w:r>
            <w:proofErr w:type="spellStart"/>
            <w:r w:rsidRPr="00A6546B">
              <w:rPr>
                <w:sz w:val="20"/>
                <w:szCs w:val="20"/>
              </w:rPr>
              <w:t>Sugar</w:t>
            </w:r>
            <w:proofErr w:type="spellEnd"/>
            <w:r w:rsidRPr="00A6546B">
              <w:rPr>
                <w:sz w:val="20"/>
                <w:szCs w:val="20"/>
              </w:rPr>
              <w:t xml:space="preserve"> Content Analysis</w:t>
            </w:r>
          </w:p>
          <w:p w14:paraId="5F9F0130" w14:textId="1AF02C5A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Öznur Saroğlu</w:t>
            </w:r>
          </w:p>
        </w:tc>
        <w:tc>
          <w:tcPr>
            <w:tcW w:w="2188" w:type="dxa"/>
          </w:tcPr>
          <w:p w14:paraId="0DDE8CF3" w14:textId="77777777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A6546B">
              <w:rPr>
                <w:sz w:val="20"/>
                <w:szCs w:val="20"/>
              </w:rPr>
              <w:t xml:space="preserve">HMF </w:t>
            </w:r>
            <w:proofErr w:type="spellStart"/>
            <w:r w:rsidRPr="00A6546B">
              <w:rPr>
                <w:sz w:val="20"/>
                <w:szCs w:val="20"/>
              </w:rPr>
              <w:t>Determination</w:t>
            </w:r>
            <w:proofErr w:type="spellEnd"/>
          </w:p>
          <w:p w14:paraId="5FE68052" w14:textId="01E79BCC" w:rsidR="00A6546B" w:rsidRPr="00A6546B" w:rsidRDefault="00A6546B" w:rsidP="00A654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proofErr w:type="spellStart"/>
            <w:r w:rsidRPr="00A6546B">
              <w:rPr>
                <w:sz w:val="12"/>
                <w:szCs w:val="12"/>
              </w:rPr>
              <w:t>Res.Asst</w:t>
            </w:r>
            <w:proofErr w:type="spellEnd"/>
            <w:r w:rsidRPr="00A6546B">
              <w:rPr>
                <w:sz w:val="12"/>
                <w:szCs w:val="12"/>
              </w:rPr>
              <w:t>. Duygu ÖZMEN</w:t>
            </w:r>
          </w:p>
        </w:tc>
      </w:tr>
    </w:tbl>
    <w:p w14:paraId="3D487FD0" w14:textId="77777777" w:rsidR="00EB5BFC" w:rsidRPr="002422E3" w:rsidRDefault="00EB5BFC" w:rsidP="00EB5BFC">
      <w:pPr>
        <w:jc w:val="both"/>
        <w:rPr>
          <w:sz w:val="14"/>
          <w:szCs w:val="14"/>
        </w:rPr>
      </w:pPr>
    </w:p>
    <w:sectPr w:rsidR="00EB5BFC" w:rsidRPr="002422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AD5891"/>
    <w:multiLevelType w:val="hybridMultilevel"/>
    <w:tmpl w:val="1836559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647BD"/>
    <w:multiLevelType w:val="hybridMultilevel"/>
    <w:tmpl w:val="7EEC88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8746F"/>
    <w:multiLevelType w:val="hybridMultilevel"/>
    <w:tmpl w:val="3D0EC6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8986860">
    <w:abstractNumId w:val="2"/>
  </w:num>
  <w:num w:numId="2" w16cid:durableId="1277250956">
    <w:abstractNumId w:val="0"/>
  </w:num>
  <w:num w:numId="3" w16cid:durableId="807821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LOwNDCwMLKwMLBU0lEKTi0uzszPAykwrAUAv/ADUiwAAAA="/>
  </w:docVars>
  <w:rsids>
    <w:rsidRoot w:val="002B097F"/>
    <w:rsid w:val="000606ED"/>
    <w:rsid w:val="00086F36"/>
    <w:rsid w:val="000A1DBD"/>
    <w:rsid w:val="00147BAB"/>
    <w:rsid w:val="002422E3"/>
    <w:rsid w:val="002B097F"/>
    <w:rsid w:val="002F1F27"/>
    <w:rsid w:val="00304A7C"/>
    <w:rsid w:val="00345411"/>
    <w:rsid w:val="00365BBF"/>
    <w:rsid w:val="00367A4E"/>
    <w:rsid w:val="004413DA"/>
    <w:rsid w:val="00506FFA"/>
    <w:rsid w:val="00511A52"/>
    <w:rsid w:val="00524AFA"/>
    <w:rsid w:val="005346C8"/>
    <w:rsid w:val="00632C3D"/>
    <w:rsid w:val="0067274C"/>
    <w:rsid w:val="0073357C"/>
    <w:rsid w:val="00737D31"/>
    <w:rsid w:val="007F6087"/>
    <w:rsid w:val="008065C5"/>
    <w:rsid w:val="008558B8"/>
    <w:rsid w:val="008B0F00"/>
    <w:rsid w:val="008B31BE"/>
    <w:rsid w:val="008E1881"/>
    <w:rsid w:val="009076BE"/>
    <w:rsid w:val="00967CF9"/>
    <w:rsid w:val="009750B2"/>
    <w:rsid w:val="009C4DF2"/>
    <w:rsid w:val="009D51BF"/>
    <w:rsid w:val="009F500C"/>
    <w:rsid w:val="00A61E66"/>
    <w:rsid w:val="00A6546B"/>
    <w:rsid w:val="00A756A0"/>
    <w:rsid w:val="00AF3601"/>
    <w:rsid w:val="00B10905"/>
    <w:rsid w:val="00B32181"/>
    <w:rsid w:val="00B95940"/>
    <w:rsid w:val="00BD2F57"/>
    <w:rsid w:val="00C14760"/>
    <w:rsid w:val="00C92495"/>
    <w:rsid w:val="00C92BD7"/>
    <w:rsid w:val="00CD57C8"/>
    <w:rsid w:val="00CE7D55"/>
    <w:rsid w:val="00D3717B"/>
    <w:rsid w:val="00D52578"/>
    <w:rsid w:val="00DC47DA"/>
    <w:rsid w:val="00DE3681"/>
    <w:rsid w:val="00E61673"/>
    <w:rsid w:val="00EB5BFC"/>
    <w:rsid w:val="00EB7C04"/>
    <w:rsid w:val="00F673B2"/>
    <w:rsid w:val="00F71E0E"/>
    <w:rsid w:val="00FA3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E4851"/>
  <w15:docId w15:val="{CA73FD72-EEC1-49B3-A63C-BDD2DE10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17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B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NormalTablo"/>
    <w:uiPriority w:val="46"/>
    <w:rsid w:val="002B0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32C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35698-510E-4339-BEC8-56858E277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269</Characters>
  <Application>Microsoft Office Word</Application>
  <DocSecurity>0</DocSecurity>
  <Lines>56</Lines>
  <Paragraphs>4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</dc:creator>
  <cp:keywords/>
  <dc:description/>
  <cp:lastModifiedBy>Sevda Dere</cp:lastModifiedBy>
  <cp:revision>2</cp:revision>
  <dcterms:created xsi:type="dcterms:W3CDTF">2026-02-25T08:35:00Z</dcterms:created>
  <dcterms:modified xsi:type="dcterms:W3CDTF">2026-02-25T08:35:00Z</dcterms:modified>
</cp:coreProperties>
</file>